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2, 2021 (01:47: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12T17:47:56Z</dcterms:created>
  <dcterms:modified xsi:type="dcterms:W3CDTF">2021-07-12T17: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